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6"/>
        <w:tblW w:w="499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4067"/>
        <w:gridCol w:w="5131"/>
      </w:tblGrid>
      <w:tr w:rsidR="00F0124E" w14:paraId="5594C872" w14:textId="77777777" w:rsidTr="00E52C20">
        <w:trPr>
          <w:trHeight w:val="307"/>
        </w:trPr>
        <w:tc>
          <w:tcPr>
            <w:tcW w:w="1260" w:type="dxa"/>
            <w:vMerge w:val="restart"/>
            <w:hideMark/>
          </w:tcPr>
          <w:p w14:paraId="069E1350" w14:textId="7C141820" w:rsidR="00F0124E" w:rsidRDefault="00F0124E">
            <w:pPr>
              <w:pStyle w:val="a4"/>
              <w:ind w:right="1177"/>
            </w:pPr>
          </w:p>
        </w:tc>
        <w:tc>
          <w:tcPr>
            <w:tcW w:w="4067" w:type="dxa"/>
            <w:hideMark/>
          </w:tcPr>
          <w:p w14:paraId="2DCBEFF0" w14:textId="77777777" w:rsidR="000D7609" w:rsidRDefault="00572C4D" w:rsidP="000D7609">
            <w:pPr>
              <w:pStyle w:val="a4"/>
              <w:rPr>
                <w:lang w:val="en-GB"/>
              </w:rPr>
            </w:pPr>
            <w:proofErr w:type="spellStart"/>
            <w:r w:rsidRPr="00572C4D">
              <w:rPr>
                <w:lang w:val="en-GB"/>
              </w:rPr>
              <w:t>Bluceli</w:t>
            </w:r>
            <w:proofErr w:type="spellEnd"/>
          </w:p>
          <w:p w14:paraId="2DDF3784" w14:textId="01CD17A1" w:rsidR="00F0124E" w:rsidRPr="000D7609" w:rsidRDefault="00C76F99" w:rsidP="000D7609">
            <w:pPr>
              <w:pStyle w:val="a4"/>
              <w:rPr>
                <w:rFonts w:eastAsiaTheme="minorEastAsia"/>
                <w:b w:val="0"/>
                <w:bCs w:val="0"/>
                <w:lang w:val="en-GB" w:eastAsia="zh-CN"/>
              </w:rPr>
            </w:pPr>
            <w:r w:rsidRPr="000D7609">
              <w:rPr>
                <w:rFonts w:ascii="Helvetica" w:eastAsia="Helvetica Neue" w:hAnsi="Helvetica" w:cs="Helvetica Neue"/>
                <w:b w:val="0"/>
                <w:bCs w:val="0"/>
                <w:lang w:val="en-GB"/>
              </w:rPr>
              <w:t xml:space="preserve">Qualification </w:t>
            </w:r>
          </w:p>
        </w:tc>
        <w:tc>
          <w:tcPr>
            <w:tcW w:w="5131" w:type="dxa"/>
            <w:vAlign w:val="bottom"/>
            <w:hideMark/>
          </w:tcPr>
          <w:p w14:paraId="10E22735" w14:textId="1B73F7C9" w:rsidR="0053138B" w:rsidRDefault="00572C4D">
            <w:pPr>
              <w:pStyle w:val="ContactInfo"/>
              <w:spacing w:before="100"/>
              <w:rPr>
                <w:lang w:val="en-GB"/>
              </w:rPr>
            </w:pPr>
            <w:r w:rsidRPr="00572C4D">
              <w:rPr>
                <w:lang w:val="en-GB"/>
              </w:rPr>
              <w:t xml:space="preserve"> </w:t>
            </w:r>
            <w:proofErr w:type="gramStart"/>
            <w:r w:rsidR="007349EB">
              <w:rPr>
                <w:rFonts w:hint="eastAsia"/>
                <w:lang w:val="en-GB" w:eastAsia="zh-CN"/>
              </w:rPr>
              <w:t>Mobile:</w:t>
            </w:r>
            <w:r w:rsidRPr="00572C4D">
              <w:rPr>
                <w:lang w:val="en-GB"/>
              </w:rPr>
              <w:t>+</w:t>
            </w:r>
            <w:proofErr w:type="gramEnd"/>
            <w:r w:rsidRPr="00572C4D">
              <w:rPr>
                <w:lang w:val="en-GB"/>
              </w:rPr>
              <w:t>86 13599998078</w:t>
            </w:r>
          </w:p>
          <w:p w14:paraId="3B7C2F5C" w14:textId="31EFF189" w:rsidR="0053138B" w:rsidRPr="00A24695" w:rsidRDefault="00A24695" w:rsidP="00572C4D">
            <w:pPr>
              <w:pStyle w:val="ContactInfo"/>
              <w:spacing w:after="480"/>
            </w:pPr>
            <w:r>
              <w:rPr>
                <w:rStyle w:val="vanity-namedomain"/>
                <w:rFonts w:ascii="Segoe UI" w:hAnsi="Segoe UI" w:cs="Segoe UI"/>
                <w:bdr w:val="none" w:sz="0" w:space="0" w:color="auto" w:frame="1"/>
                <w:shd w:val="clear" w:color="auto" w:fill="FFFFFF"/>
              </w:rPr>
              <w:t>www.linkedin.com/in/</w:t>
            </w:r>
            <w:r>
              <w:rPr>
                <w:rStyle w:val="break-words"/>
                <w:rFonts w:ascii="Segoe UI" w:hAnsi="Segoe UI" w:cs="Segoe UI"/>
                <w:sz w:val="21"/>
                <w:szCs w:val="21"/>
                <w:bdr w:val="none" w:sz="0" w:space="0" w:color="auto" w:frame="1"/>
                <w:shd w:val="clear" w:color="auto" w:fill="FFFFFF"/>
              </w:rPr>
              <w:t>bluce-li-456853a0</w:t>
            </w:r>
          </w:p>
          <w:p w14:paraId="25D77449" w14:textId="24B89A0B" w:rsidR="00F0124E" w:rsidRPr="00F0124E" w:rsidRDefault="00F0124E" w:rsidP="00F0124E">
            <w:pPr>
              <w:pStyle w:val="ContactInfo"/>
            </w:pPr>
          </w:p>
        </w:tc>
      </w:tr>
      <w:tr w:rsidR="00F0124E" w14:paraId="6A683B18" w14:textId="77777777" w:rsidTr="00E52C20">
        <w:trPr>
          <w:trHeight w:val="353"/>
        </w:trPr>
        <w:tc>
          <w:tcPr>
            <w:tcW w:w="1260" w:type="dxa"/>
            <w:vMerge/>
            <w:vAlign w:val="center"/>
            <w:hideMark/>
          </w:tcPr>
          <w:p w14:paraId="47DA9288" w14:textId="77777777" w:rsidR="00F0124E" w:rsidRDefault="00F0124E">
            <w:pPr>
              <w:rPr>
                <w:rFonts w:ascii="Century" w:hAnsi="Century"/>
                <w:b/>
                <w:bCs/>
                <w:color w:val="243242"/>
                <w:sz w:val="40"/>
                <w:szCs w:val="40"/>
              </w:rPr>
            </w:pPr>
          </w:p>
        </w:tc>
        <w:tc>
          <w:tcPr>
            <w:tcW w:w="9198" w:type="dxa"/>
            <w:gridSpan w:val="2"/>
          </w:tcPr>
          <w:p w14:paraId="1D4B3CCD" w14:textId="6DD27B81" w:rsidR="00F0124E" w:rsidRPr="00F0124E" w:rsidRDefault="00F0124E">
            <w:pPr>
              <w:pStyle w:val="ContactInfo"/>
              <w:jc w:val="left"/>
              <w:rPr>
                <w:color w:val="auto"/>
                <w:lang w:eastAsia="zh-CN"/>
              </w:rPr>
            </w:pPr>
          </w:p>
        </w:tc>
      </w:tr>
    </w:tbl>
    <w:p w14:paraId="720DB901" w14:textId="30B04DE7" w:rsidR="00554E67" w:rsidRPr="002C0318" w:rsidRDefault="0019346F" w:rsidP="00F0124E">
      <w:pPr>
        <w:pBdr>
          <w:top w:val="nil"/>
          <w:left w:val="nil"/>
          <w:bottom w:val="nil"/>
          <w:right w:val="nil"/>
          <w:between w:val="nil"/>
        </w:pBdr>
        <w:rPr>
          <w:rFonts w:ascii="Helvetica" w:eastAsia="Helvetica Neue" w:hAnsi="Helvetica" w:cs="Helvetica Neue"/>
          <w:color w:val="FFFFFF"/>
          <w:lang w:val="en-GB"/>
        </w:rPr>
      </w:pPr>
      <w:r w:rsidRPr="002C0318">
        <w:rPr>
          <w:rFonts w:ascii="Helvetica" w:eastAsia="Helvetica Neue" w:hAnsi="Helvetica" w:cs="Helvetica Neue"/>
          <w:color w:val="FFFFFF"/>
          <w:lang w:val="en-GB"/>
        </w:rPr>
        <w:t>Summary</w:t>
      </w:r>
    </w:p>
    <w:p w14:paraId="0C9D2163" w14:textId="359BC1C8" w:rsidR="009C1584" w:rsidRPr="00F34D10" w:rsidRDefault="007349EB" w:rsidP="007D548F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I am</w:t>
      </w:r>
      <w:r w:rsidR="00DB53AF">
        <w:rPr>
          <w:rFonts w:ascii="Helvetica" w:eastAsiaTheme="minorEastAsia" w:hAnsi="Helvetica" w:hint="eastAsia"/>
          <w:lang w:eastAsia="zh-CN"/>
        </w:rPr>
        <w:t xml:space="preserve"> Data Analyst</w:t>
      </w:r>
      <w:r w:rsidR="00002D80">
        <w:rPr>
          <w:rFonts w:ascii="Helvetica" w:eastAsiaTheme="minorEastAsia" w:hAnsi="Helvetica" w:hint="eastAsia"/>
          <w:lang w:eastAsia="zh-CN"/>
        </w:rPr>
        <w:t>,</w:t>
      </w:r>
      <w:r>
        <w:rPr>
          <w:rFonts w:ascii="Helvetica" w:eastAsiaTheme="minorEastAsia" w:hAnsi="Helvetica" w:hint="eastAsia"/>
          <w:lang w:eastAsia="zh-CN"/>
        </w:rPr>
        <w:t xml:space="preserve"> adaptable,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resilient,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and proactive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with a structured and open-minded approach to life.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I enjoy exploring new ideas.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Outside work</w:t>
      </w:r>
      <w:r w:rsidR="00002D80">
        <w:rPr>
          <w:rFonts w:ascii="Helvetica" w:eastAsiaTheme="minorEastAsia" w:hAnsi="Helvetica" w:hint="eastAsia"/>
          <w:lang w:eastAsia="zh-CN"/>
        </w:rPr>
        <w:t xml:space="preserve">ing </w:t>
      </w:r>
      <w:r>
        <w:rPr>
          <w:rFonts w:ascii="Helvetica" w:eastAsiaTheme="minorEastAsia" w:hAnsi="Helvetica"/>
          <w:lang w:eastAsia="zh-CN"/>
        </w:rPr>
        <w:t>I</w:t>
      </w:r>
      <w:r>
        <w:rPr>
          <w:rFonts w:ascii="Helvetica" w:eastAsiaTheme="minorEastAsia" w:hAnsi="Helvetica" w:hint="eastAsia"/>
          <w:lang w:eastAsia="zh-CN"/>
        </w:rPr>
        <w:t xml:space="preserve"> like free and democratic lifestyle and make new friends.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 xml:space="preserve">greatest hobby is playing football. </w:t>
      </w:r>
      <w:r>
        <w:rPr>
          <w:rFonts w:ascii="Helvetica" w:eastAsiaTheme="minorEastAsia" w:hAnsi="Helvetica"/>
          <w:lang w:eastAsia="zh-CN"/>
        </w:rPr>
        <w:t>A</w:t>
      </w:r>
      <w:r>
        <w:rPr>
          <w:rFonts w:ascii="Helvetica" w:eastAsiaTheme="minorEastAsia" w:hAnsi="Helvetica" w:hint="eastAsia"/>
          <w:lang w:eastAsia="zh-CN"/>
        </w:rPr>
        <w:t xml:space="preserve">nd </w:t>
      </w:r>
      <w:r w:rsidR="00002D80">
        <w:rPr>
          <w:rFonts w:ascii="Helvetica" w:eastAsiaTheme="minorEastAsia" w:hAnsi="Helvetica" w:hint="eastAsia"/>
          <w:lang w:eastAsia="zh-CN"/>
        </w:rPr>
        <w:t xml:space="preserve">I </w:t>
      </w:r>
      <w:r>
        <w:rPr>
          <w:rFonts w:ascii="Helvetica" w:eastAsiaTheme="minorEastAsia" w:hAnsi="Helvetica" w:hint="eastAsia"/>
          <w:lang w:eastAsia="zh-CN"/>
        </w:rPr>
        <w:t>always passionate about continuous lear</w:t>
      </w:r>
      <w:r w:rsidR="00002D80">
        <w:rPr>
          <w:rFonts w:ascii="Helvetica" w:eastAsiaTheme="minorEastAsia" w:hAnsi="Helvetica" w:hint="eastAsia"/>
          <w:lang w:eastAsia="zh-CN"/>
        </w:rPr>
        <w:t>n</w:t>
      </w:r>
      <w:r>
        <w:rPr>
          <w:rFonts w:ascii="Helvetica" w:eastAsiaTheme="minorEastAsia" w:hAnsi="Helvetica" w:hint="eastAsia"/>
          <w:lang w:eastAsia="zh-CN"/>
        </w:rPr>
        <w:t>ing on the job to enhance my skills to make a meaningful impact.</w:t>
      </w:r>
    </w:p>
    <w:p w14:paraId="182AB887" w14:textId="77777777" w:rsidR="00554E67" w:rsidRPr="007B28C9" w:rsidRDefault="0019346F" w:rsidP="001214DB">
      <w:pPr>
        <w:pStyle w:val="SectionHeading"/>
        <w:spacing w:before="240" w:after="120"/>
      </w:pPr>
      <w:r w:rsidRPr="007B28C9">
        <w:t>Areas of Expertise</w:t>
      </w:r>
    </w:p>
    <w:tbl>
      <w:tblPr>
        <w:tblW w:w="5044" w:type="pct"/>
        <w:jc w:val="center"/>
        <w:tblLayout w:type="fixed"/>
        <w:tblLook w:val="0000" w:firstRow="0" w:lastRow="0" w:firstColumn="0" w:lastColumn="0" w:noHBand="0" w:noVBand="0"/>
      </w:tblPr>
      <w:tblGrid>
        <w:gridCol w:w="3702"/>
        <w:gridCol w:w="3609"/>
        <w:gridCol w:w="3241"/>
      </w:tblGrid>
      <w:tr w:rsidR="007422B0" w:rsidRPr="00FE22A8" w14:paraId="07F9244B" w14:textId="77777777" w:rsidTr="00C74860">
        <w:trPr>
          <w:trHeight w:val="273"/>
          <w:jc w:val="center"/>
        </w:trPr>
        <w:tc>
          <w:tcPr>
            <w:tcW w:w="3702" w:type="dxa"/>
          </w:tcPr>
          <w:p w14:paraId="589E9EE9" w14:textId="53D4E7CA" w:rsidR="007422B0" w:rsidRPr="00742DC9" w:rsidRDefault="00A04271" w:rsidP="007422B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Python data ELT</w:t>
            </w:r>
            <w:r w:rsidR="00122D92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 &amp; EDA</w:t>
            </w:r>
          </w:p>
          <w:p w14:paraId="20D261B7" w14:textId="7785ADA4" w:rsidR="003F5BA7" w:rsidRPr="00FE22A8" w:rsidRDefault="00A04271" w:rsidP="003F5BA7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bookmarkStart w:id="0" w:name="OLE_LINK3"/>
            <w: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 xml:space="preserve">Advanced Excel </w:t>
            </w:r>
            <w:bookmarkEnd w:id="0"/>
            <w: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>(Marco) Skills</w:t>
            </w:r>
          </w:p>
          <w:p w14:paraId="7F9CB002" w14:textId="1E7A5F09" w:rsidR="007422B0" w:rsidRDefault="00004818" w:rsidP="007422B0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 xml:space="preserve">(Predictive) </w:t>
            </w:r>
            <w:bookmarkStart w:id="1" w:name="OLE_LINK4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Data modeling</w:t>
            </w:r>
            <w:bookmarkEnd w:id="1"/>
          </w:p>
          <w:p w14:paraId="2DA1EE53" w14:textId="77777777" w:rsidR="00F34D10" w:rsidRPr="000B7DD7" w:rsidRDefault="00F34D10" w:rsidP="00BA7BC5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Probability Distribution Models</w:t>
            </w:r>
          </w:p>
          <w:p w14:paraId="26DDE4E6" w14:textId="2A28FEC5" w:rsidR="000B7DD7" w:rsidRPr="00BA7BC5" w:rsidRDefault="00EC7B0C" w:rsidP="00BA7BC5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d</w:t>
            </w:r>
            <w:r w:rsidR="000B7DD7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bt</w:t>
            </w:r>
            <w:proofErr w:type="spellEnd"/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(data transform tool)</w:t>
            </w:r>
            <w:r w:rsidR="001E7814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建模</w:t>
            </w:r>
          </w:p>
        </w:tc>
        <w:tc>
          <w:tcPr>
            <w:tcW w:w="3609" w:type="dxa"/>
          </w:tcPr>
          <w:p w14:paraId="29A307F3" w14:textId="5F229923" w:rsidR="007422B0" w:rsidRPr="00FB5FEC" w:rsidRDefault="00BA7BC5" w:rsidP="007422B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SQL/ MySQL </w:t>
            </w:r>
          </w:p>
          <w:p w14:paraId="0ECAEB26" w14:textId="674BA06E" w:rsidR="007422B0" w:rsidRPr="00FB5FEC" w:rsidRDefault="00FB5FEC" w:rsidP="007422B0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SQL Automation with Python</w:t>
            </w:r>
          </w:p>
          <w:p w14:paraId="18DFD5F9" w14:textId="532A8033" w:rsidR="00FC2540" w:rsidRPr="00FB5FEC" w:rsidRDefault="00CE4C5C" w:rsidP="007422B0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Bivariate &amp; Multivariate Analysis</w:t>
            </w:r>
          </w:p>
          <w:p w14:paraId="6A1EFCE5" w14:textId="77777777" w:rsidR="000E4696" w:rsidRPr="00FB5FEC" w:rsidRDefault="000E4696" w:rsidP="000E4696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proofErr w:type="gramStart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CLT(</w:t>
            </w:r>
            <w:proofErr w:type="gramEnd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Central Limit Theorem)</w:t>
            </w:r>
          </w:p>
          <w:p w14:paraId="19ABBEE3" w14:textId="01A398A2" w:rsidR="009E2D89" w:rsidRPr="00FB5FEC" w:rsidRDefault="009E2D89" w:rsidP="007422B0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241" w:type="dxa"/>
          </w:tcPr>
          <w:p w14:paraId="6CC6D923" w14:textId="5CCF2D60" w:rsidR="007422B0" w:rsidRPr="00FB5FEC" w:rsidRDefault="00C74860" w:rsidP="007422B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Tableau/ Power BI/</w:t>
            </w:r>
            <w:r w:rsidR="003F5BA7"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 </w:t>
            </w: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Looker</w:t>
            </w:r>
          </w:p>
          <w:p w14:paraId="41C1C27B" w14:textId="0EA2E3DF" w:rsidR="007422B0" w:rsidRPr="00FB5FEC" w:rsidRDefault="003F5BA7" w:rsidP="00FB5FE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Dashboards/ </w:t>
            </w:r>
            <w:r w:rsidR="002F4721"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KPI </w:t>
            </w: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Reports</w:t>
            </w:r>
          </w:p>
          <w:p w14:paraId="64D50CFD" w14:textId="651BE049" w:rsidR="00FC2540" w:rsidRPr="00FB5FEC" w:rsidRDefault="000E4696" w:rsidP="00742DC9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ML &amp;Hyperparameter Tuning </w:t>
            </w:r>
          </w:p>
          <w:p w14:paraId="414ED2C8" w14:textId="150C3243" w:rsidR="009E2D89" w:rsidRPr="00FB5FEC" w:rsidRDefault="000E4696" w:rsidP="00742DC9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Statistical Hypothesis Testing</w:t>
            </w:r>
          </w:p>
        </w:tc>
      </w:tr>
    </w:tbl>
    <w:p w14:paraId="6BFAB4FC" w14:textId="3413BDD3" w:rsidR="00C74860" w:rsidRPr="00BA7BC5" w:rsidRDefault="00BA7BC5" w:rsidP="00C74860">
      <w:pPr>
        <w:pStyle w:val="SectionHeading"/>
        <w:spacing w:before="240" w:after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Skilled in</w:t>
      </w:r>
    </w:p>
    <w:tbl>
      <w:tblPr>
        <w:tblW w:w="5044" w:type="pct"/>
        <w:jc w:val="center"/>
        <w:tblLayout w:type="fixed"/>
        <w:tblLook w:val="0000" w:firstRow="0" w:lastRow="0" w:firstColumn="0" w:lastColumn="0" w:noHBand="0" w:noVBand="0"/>
      </w:tblPr>
      <w:tblGrid>
        <w:gridCol w:w="3702"/>
        <w:gridCol w:w="3609"/>
        <w:gridCol w:w="3241"/>
      </w:tblGrid>
      <w:tr w:rsidR="00C74860" w:rsidRPr="00FE22A8" w14:paraId="65A6BDD4" w14:textId="77777777" w:rsidTr="00C82DD2">
        <w:trPr>
          <w:trHeight w:val="273"/>
          <w:jc w:val="center"/>
        </w:trPr>
        <w:tc>
          <w:tcPr>
            <w:tcW w:w="3702" w:type="dxa"/>
          </w:tcPr>
          <w:p w14:paraId="2DD7FEA3" w14:textId="458BF565" w:rsidR="00C74860" w:rsidRPr="00FB5FEC" w:rsidRDefault="00BA7BC5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PowerPoint Presentation</w:t>
            </w:r>
          </w:p>
          <w:p w14:paraId="0208502E" w14:textId="77777777" w:rsidR="000E4696" w:rsidRPr="00FB5FEC" w:rsidRDefault="000E4696" w:rsidP="000E4696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Google Sheets</w:t>
            </w:r>
          </w:p>
          <w:p w14:paraId="27A35A62" w14:textId="7744D8A9" w:rsidR="00057DCE" w:rsidRPr="00FB5FEC" w:rsidRDefault="00057DCE" w:rsidP="00057DCE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 xml:space="preserve">Google </w:t>
            </w: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Analytics</w:t>
            </w:r>
          </w:p>
          <w:p w14:paraId="57C7256A" w14:textId="39CC4990" w:rsidR="00122D92" w:rsidRPr="00FE22A8" w:rsidRDefault="00057DCE" w:rsidP="00122D92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 xml:space="preserve">Google </w:t>
            </w:r>
            <w:proofErr w:type="spellStart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BigQuery</w:t>
            </w:r>
            <w:proofErr w:type="spellEnd"/>
            <w:r w:rsidR="001E7814"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（数据存储</w:t>
            </w:r>
            <w:r w:rsidR="001E7814"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/</w:t>
            </w:r>
            <w:r w:rsidR="001E7814"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处理</w:t>
            </w:r>
          </w:p>
          <w:p w14:paraId="754EDA21" w14:textId="27DA7006" w:rsidR="00C74860" w:rsidRPr="00FB5FEC" w:rsidRDefault="00C74860" w:rsidP="00122D92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  <w:p w14:paraId="6D1313C7" w14:textId="77777777" w:rsidR="00C74860" w:rsidRPr="00FB5FEC" w:rsidRDefault="00C74860" w:rsidP="00D66C2E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609" w:type="dxa"/>
          </w:tcPr>
          <w:p w14:paraId="3AE68E5E" w14:textId="0CD3CDA8" w:rsidR="00C74860" w:rsidRPr="00FB5FEC" w:rsidRDefault="002F4721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API/ Web scraping/ </w:t>
            </w:r>
            <w:r w:rsidRPr="00FB5FEC"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selenium</w:t>
            </w:r>
          </w:p>
          <w:p w14:paraId="7FE39CFB" w14:textId="0F29E418" w:rsidR="00C757AD" w:rsidRPr="00FE22A8" w:rsidRDefault="00122D92" w:rsidP="00C757AD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 xml:space="preserve">Large Language Models </w:t>
            </w:r>
          </w:p>
          <w:p w14:paraId="39F07C06" w14:textId="2FC08C84" w:rsidR="00C74860" w:rsidRPr="00FB5FEC" w:rsidRDefault="00122D92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Project management by GitHub</w:t>
            </w:r>
          </w:p>
          <w:p w14:paraId="59D2BDC8" w14:textId="7510580D" w:rsidR="00C74860" w:rsidRPr="00FB5FEC" w:rsidRDefault="00C74860" w:rsidP="00122D92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  <w:p w14:paraId="04C78610" w14:textId="77777777" w:rsidR="00C74860" w:rsidRPr="00FB5FEC" w:rsidRDefault="00C74860" w:rsidP="00122D92">
            <w:p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241" w:type="dxa"/>
          </w:tcPr>
          <w:p w14:paraId="554309D2" w14:textId="31804884" w:rsidR="00C74860" w:rsidRDefault="00C757AD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SAP</w:t>
            </w:r>
          </w:p>
          <w:p w14:paraId="07DC9928" w14:textId="35F437E0" w:rsidR="00C74860" w:rsidRPr="009E2D89" w:rsidRDefault="00122D92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Cloud Computing</w:t>
            </w:r>
          </w:p>
          <w:p w14:paraId="2A07A8D2" w14:textId="7C231DF2" w:rsidR="00057DCE" w:rsidRPr="00FE22A8" w:rsidRDefault="00057DCE" w:rsidP="000B7D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</w:p>
          <w:p w14:paraId="34EC3B2B" w14:textId="77777777" w:rsidR="00C74860" w:rsidRPr="00742DC9" w:rsidRDefault="00C74860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</w:p>
        </w:tc>
      </w:tr>
    </w:tbl>
    <w:p w14:paraId="7D89F0B5" w14:textId="519025C2" w:rsidR="00C82DD2" w:rsidRDefault="00C82DD2" w:rsidP="00C82DD2">
      <w:pPr>
        <w:pStyle w:val="SectionHeading"/>
        <w:spacing w:before="240" w:after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Soft skills</w:t>
      </w:r>
    </w:p>
    <w:tbl>
      <w:tblPr>
        <w:tblW w:w="5044" w:type="pct"/>
        <w:jc w:val="center"/>
        <w:tblLayout w:type="fixed"/>
        <w:tblLook w:val="0000" w:firstRow="0" w:lastRow="0" w:firstColumn="0" w:lastColumn="0" w:noHBand="0" w:noVBand="0"/>
      </w:tblPr>
      <w:tblGrid>
        <w:gridCol w:w="3702"/>
        <w:gridCol w:w="3609"/>
        <w:gridCol w:w="3241"/>
      </w:tblGrid>
      <w:tr w:rsidR="005E5E0B" w:rsidRPr="00FE22A8" w14:paraId="7CE0A7A9" w14:textId="77777777" w:rsidTr="005E5E0B">
        <w:trPr>
          <w:trHeight w:val="273"/>
          <w:jc w:val="center"/>
        </w:trPr>
        <w:tc>
          <w:tcPr>
            <w:tcW w:w="3702" w:type="dxa"/>
          </w:tcPr>
          <w:p w14:paraId="3C1F4FF6" w14:textId="77777777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Fluent English Communication</w:t>
            </w:r>
          </w:p>
          <w:p w14:paraId="15F99BF2" w14:textId="3BAE8974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W</w:t>
            </w: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illing to </w:t>
            </w:r>
            <w:r w:rsidR="00D66C2E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work overtime to meet deadlines</w:t>
            </w:r>
          </w:p>
          <w:p w14:paraId="2CC78135" w14:textId="0E270CC2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609" w:type="dxa"/>
          </w:tcPr>
          <w:p w14:paraId="4963DBB2" w14:textId="77777777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S</w:t>
            </w: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trong interpersonal relationships</w:t>
            </w:r>
          </w:p>
          <w:p w14:paraId="369B369E" w14:textId="068644DC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Habitually upskilling and learning on the job</w:t>
            </w:r>
          </w:p>
          <w:p w14:paraId="257AED9E" w14:textId="4CA85CA9" w:rsidR="005E5E0B" w:rsidRPr="005E5E0B" w:rsidRDefault="005E5E0B" w:rsidP="005E5E0B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241" w:type="dxa"/>
          </w:tcPr>
          <w:p w14:paraId="3F5A24F9" w14:textId="77777777" w:rsidR="005E5E0B" w:rsidRPr="00FB5FEC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Diligent and Persevering</w:t>
            </w:r>
          </w:p>
          <w:p w14:paraId="167AB78F" w14:textId="3D0E7834" w:rsidR="005E5E0B" w:rsidRPr="005E5E0B" w:rsidRDefault="005E5E0B" w:rsidP="005E5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</w:p>
        </w:tc>
      </w:tr>
    </w:tbl>
    <w:p w14:paraId="09095F86" w14:textId="47A24EC0" w:rsidR="00BA7BC5" w:rsidRPr="00BA7BC5" w:rsidRDefault="0019346F" w:rsidP="001214DB">
      <w:pPr>
        <w:pStyle w:val="SectionHeading"/>
        <w:spacing w:before="240" w:after="120"/>
        <w:jc w:val="both"/>
        <w:rPr>
          <w:rFonts w:eastAsiaTheme="minorEastAsia"/>
          <w:lang w:eastAsia="zh-CN"/>
        </w:rPr>
      </w:pPr>
      <w:r w:rsidRPr="007B28C9">
        <w:t>Professional Experience</w:t>
      </w:r>
    </w:p>
    <w:p w14:paraId="46BAF6AD" w14:textId="77777777" w:rsidR="00097D88" w:rsidRDefault="00097D88" w:rsidP="008C4577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Data Analytics Bootcamp</w:t>
      </w:r>
    </w:p>
    <w:p w14:paraId="1BF1A7A1" w14:textId="246FA19E" w:rsidR="008C4577" w:rsidRPr="00762985" w:rsidRDefault="00097D88" w:rsidP="008C4577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From Le wagon Australia </w:t>
      </w:r>
      <w:r w:rsidR="008C4577" w:rsidRPr="002C0318">
        <w:rPr>
          <w:rFonts w:ascii="Helvetica" w:hAnsi="Helvetica"/>
        </w:rPr>
        <w:tab/>
      </w:r>
      <w:r>
        <w:rPr>
          <w:rFonts w:ascii="Helvetica" w:eastAsiaTheme="minorEastAsia" w:hAnsi="Helvetica" w:hint="eastAsia"/>
          <w:lang w:eastAsia="zh-CN"/>
        </w:rPr>
        <w:t>Nov</w:t>
      </w:r>
      <w:r w:rsidR="008C4577">
        <w:rPr>
          <w:rFonts w:ascii="Helvetica" w:hAnsi="Helvetica"/>
        </w:rPr>
        <w:t xml:space="preserve"> 202</w:t>
      </w:r>
      <w:r>
        <w:rPr>
          <w:rFonts w:ascii="Helvetica" w:eastAsiaTheme="minorEastAsia" w:hAnsi="Helvetica" w:hint="eastAsia"/>
          <w:lang w:eastAsia="zh-CN"/>
        </w:rPr>
        <w:t>4</w:t>
      </w:r>
      <w:r w:rsidR="008C4577" w:rsidRPr="002C0318">
        <w:rPr>
          <w:rFonts w:ascii="Helvetica" w:hAnsi="Helvetica"/>
        </w:rPr>
        <w:t xml:space="preserve"> – </w:t>
      </w:r>
      <w:r>
        <w:rPr>
          <w:rFonts w:ascii="Helvetica" w:eastAsiaTheme="minorEastAsia" w:hAnsi="Helvetica" w:hint="eastAsia"/>
          <w:lang w:eastAsia="zh-CN"/>
        </w:rPr>
        <w:t>Dec</w:t>
      </w:r>
      <w:r w:rsidR="008C4577">
        <w:rPr>
          <w:rFonts w:ascii="Helvetica" w:eastAsiaTheme="minorEastAsia" w:hAnsi="Helvetica" w:hint="eastAsia"/>
          <w:lang w:eastAsia="zh-CN"/>
        </w:rPr>
        <w:t xml:space="preserve"> 2024</w:t>
      </w:r>
    </w:p>
    <w:p w14:paraId="495078AD" w14:textId="56F7207A" w:rsidR="008C4577" w:rsidRPr="001415BB" w:rsidRDefault="009E2D89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Google Sheet/ SQL/ Looker Studio/ Power BI/ Python/ </w:t>
      </w:r>
    </w:p>
    <w:p w14:paraId="56F78275" w14:textId="77777777" w:rsidR="00097D88" w:rsidRDefault="00097D88" w:rsidP="00097D88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Data Analytics Bootcamp</w:t>
      </w:r>
    </w:p>
    <w:p w14:paraId="70549B5E" w14:textId="729D1360" w:rsidR="00097D88" w:rsidRPr="00762985" w:rsidRDefault="00097D88" w:rsidP="00097D88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From</w:t>
      </w:r>
      <w:r w:rsidR="00674E95" w:rsidRPr="00674E95">
        <w:rPr>
          <w:rFonts w:ascii="Calibri" w:eastAsia="宋体" w:hAnsi="Calibri" w:cs="Calibri"/>
          <w:b w:val="0"/>
          <w:color w:val="auto"/>
          <w:sz w:val="22"/>
          <w:szCs w:val="22"/>
          <w:lang w:val="en-US"/>
        </w:rPr>
        <w:t xml:space="preserve"> </w:t>
      </w:r>
      <w:proofErr w:type="spellStart"/>
      <w:r w:rsidR="00674E95" w:rsidRPr="00674E95">
        <w:rPr>
          <w:rFonts w:ascii="Helvetica" w:eastAsiaTheme="minorEastAsia" w:hAnsi="Helvetica"/>
          <w:lang w:val="en-US" w:eastAsia="zh-CN"/>
        </w:rPr>
        <w:t>Ironhack</w:t>
      </w:r>
      <w:proofErr w:type="spellEnd"/>
      <w:r w:rsidR="00037788">
        <w:rPr>
          <w:rFonts w:ascii="Helvetica" w:eastAsiaTheme="minorEastAsia" w:hAnsi="Helvetica" w:hint="eastAsia"/>
          <w:lang w:val="en-US" w:eastAsia="zh-CN"/>
        </w:rPr>
        <w:t xml:space="preserve"> Spain</w:t>
      </w:r>
      <w:r w:rsidRPr="002C0318">
        <w:rPr>
          <w:rFonts w:ascii="Helvetica" w:hAnsi="Helvetica"/>
        </w:rPr>
        <w:tab/>
      </w:r>
      <w:r>
        <w:rPr>
          <w:rFonts w:ascii="Helvetica" w:eastAsiaTheme="minorEastAsia" w:hAnsi="Helvetica" w:hint="eastAsia"/>
          <w:lang w:eastAsia="zh-CN"/>
        </w:rPr>
        <w:t>Sep</w:t>
      </w:r>
      <w:r>
        <w:rPr>
          <w:rFonts w:ascii="Helvetica" w:hAnsi="Helvetica"/>
        </w:rPr>
        <w:t xml:space="preserve"> 202</w:t>
      </w:r>
      <w:r>
        <w:rPr>
          <w:rFonts w:ascii="Helvetica" w:eastAsiaTheme="minorEastAsia" w:hAnsi="Helvetica" w:hint="eastAsia"/>
          <w:lang w:eastAsia="zh-CN"/>
        </w:rPr>
        <w:t>4</w:t>
      </w:r>
      <w:r w:rsidRPr="002C0318">
        <w:rPr>
          <w:rFonts w:ascii="Helvetica" w:hAnsi="Helvetica"/>
        </w:rPr>
        <w:t xml:space="preserve"> – </w:t>
      </w:r>
      <w:r>
        <w:rPr>
          <w:rFonts w:ascii="Helvetica" w:eastAsiaTheme="minorEastAsia" w:hAnsi="Helvetica" w:hint="eastAsia"/>
          <w:lang w:eastAsia="zh-CN"/>
        </w:rPr>
        <w:t>Nov 2024</w:t>
      </w:r>
    </w:p>
    <w:p w14:paraId="10BD0B39" w14:textId="6E9C1047" w:rsidR="00E24354" w:rsidRDefault="00037788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Python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API Integration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Web Scraping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EDA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proofErr w:type="spellStart"/>
      <w:r w:rsidR="00E24354">
        <w:rPr>
          <w:rFonts w:ascii="Helvetica" w:eastAsiaTheme="minorEastAsia" w:hAnsi="Helvetica" w:hint="eastAsia"/>
          <w:lang w:eastAsia="zh-CN"/>
        </w:rPr>
        <w:t>Git&amp;Github</w:t>
      </w:r>
      <w:proofErr w:type="spellEnd"/>
      <w:r w:rsidR="00E24354">
        <w:rPr>
          <w:rFonts w:ascii="Helvetica" w:eastAsiaTheme="minorEastAsia" w:hAnsi="Helvetica" w:hint="eastAsia"/>
          <w:lang w:eastAsia="zh-CN"/>
        </w:rPr>
        <w:t>/ Version Control/ MySQL/ SQL &amp; Python Integration</w:t>
      </w:r>
    </w:p>
    <w:p w14:paraId="5E4C4685" w14:textId="0DBED7A0" w:rsidR="00097D88" w:rsidRPr="001415BB" w:rsidRDefault="00E24354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Univariate Analysis/ Bivariate Analysis/ </w:t>
      </w:r>
      <w:r w:rsidR="00AB282E">
        <w:rPr>
          <w:rFonts w:ascii="Helvetica" w:eastAsiaTheme="minorEastAsia" w:hAnsi="Helvetica" w:hint="eastAsia"/>
          <w:lang w:eastAsia="zh-CN"/>
        </w:rPr>
        <w:t xml:space="preserve">Probability &amp; Set Theory / Probability Distribution/ Conditional &amp; Bayesian Analysis/ Hypothesis Testing/ Correlation Analysis/ Normality Testing/Tableau /Storytelling / </w:t>
      </w:r>
      <w:r w:rsidR="001415BB">
        <w:rPr>
          <w:rFonts w:ascii="Helvetica" w:eastAsiaTheme="minorEastAsia" w:hAnsi="Helvetica" w:hint="eastAsia"/>
          <w:lang w:eastAsia="zh-CN"/>
        </w:rPr>
        <w:t>Machine Learning/ Feature Engineering/ Supervised Learning/ Ensemble Methods/ Hyperparameter Tuning/ Large Language Models/ Cloud Computing</w:t>
      </w:r>
    </w:p>
    <w:p w14:paraId="27027339" w14:textId="5750C829" w:rsidR="00554E67" w:rsidRPr="00762985" w:rsidRDefault="009546EF" w:rsidP="00C76F99">
      <w:pPr>
        <w:pStyle w:val="CompanyBlock"/>
        <w:jc w:val="both"/>
        <w:rPr>
          <w:rFonts w:ascii="Helvetica" w:eastAsiaTheme="minorEastAsia" w:hAnsi="Helvetica"/>
          <w:lang w:eastAsia="zh-CN"/>
        </w:rPr>
      </w:pPr>
      <w:r w:rsidRPr="009546EF">
        <w:rPr>
          <w:rFonts w:ascii="Helvetica" w:hAnsi="Helvetica"/>
        </w:rPr>
        <w:t>Crocs, Inc. USA</w:t>
      </w:r>
      <w:r w:rsidR="0019346F" w:rsidRPr="002C0318">
        <w:rPr>
          <w:rFonts w:ascii="Helvetica" w:hAnsi="Helvetica"/>
        </w:rPr>
        <w:tab/>
      </w:r>
      <w:r w:rsidR="006A416C">
        <w:rPr>
          <w:rFonts w:ascii="Helvetica" w:hAnsi="Helvetica"/>
        </w:rPr>
        <w:t xml:space="preserve">Feb </w:t>
      </w:r>
      <w:r>
        <w:rPr>
          <w:rFonts w:ascii="Helvetica" w:hAnsi="Helvetica"/>
        </w:rPr>
        <w:t>2020</w:t>
      </w:r>
      <w:r w:rsidR="0019346F" w:rsidRPr="002C0318">
        <w:rPr>
          <w:rFonts w:ascii="Helvetica" w:hAnsi="Helvetica"/>
        </w:rPr>
        <w:t xml:space="preserve"> – </w:t>
      </w:r>
      <w:r w:rsidR="00762985">
        <w:rPr>
          <w:rFonts w:ascii="Helvetica" w:eastAsiaTheme="minorEastAsia" w:hAnsi="Helvetica" w:hint="eastAsia"/>
          <w:lang w:eastAsia="zh-CN"/>
        </w:rPr>
        <w:t>Aug 2024</w:t>
      </w:r>
    </w:p>
    <w:p w14:paraId="240B1119" w14:textId="691E7A15" w:rsidR="00554E67" w:rsidRPr="002C0318" w:rsidRDefault="00893268" w:rsidP="007D548F">
      <w:pPr>
        <w:pStyle w:val="CompanyBlock"/>
        <w:spacing w:after="120"/>
        <w:jc w:val="both"/>
        <w:rPr>
          <w:rFonts w:ascii="Helvetica" w:hAnsi="Helvetica"/>
        </w:rPr>
      </w:pPr>
      <w:r>
        <w:rPr>
          <w:rFonts w:ascii="Helvetica" w:hAnsi="Helvetica"/>
        </w:rPr>
        <w:t>Key Account Manager</w:t>
      </w:r>
      <w:r w:rsidR="009546EF">
        <w:rPr>
          <w:rFonts w:ascii="Helvetica" w:hAnsi="Helvetica"/>
        </w:rPr>
        <w:t>,</w:t>
      </w:r>
      <w:r w:rsidR="009546EF" w:rsidRPr="009546EF">
        <w:rPr>
          <w:rFonts w:ascii="Helvetica" w:hAnsi="Helvetica"/>
        </w:rPr>
        <w:t xml:space="preserve"> </w:t>
      </w:r>
      <w:bookmarkStart w:id="2" w:name="_Hlk103651993"/>
      <w:r w:rsidR="009546EF" w:rsidRPr="009546EF">
        <w:rPr>
          <w:rFonts w:ascii="Helvetica" w:hAnsi="Helvetica"/>
        </w:rPr>
        <w:t>Senior Data Processor</w:t>
      </w:r>
      <w:bookmarkEnd w:id="2"/>
    </w:p>
    <w:p w14:paraId="35CE4938" w14:textId="0D49DDE9" w:rsidR="00C219F5" w:rsidRPr="002C0318" w:rsidRDefault="00891E8A" w:rsidP="007D548F">
      <w:pPr>
        <w:pStyle w:val="JobDescription"/>
        <w:spacing w:after="120"/>
        <w:jc w:val="both"/>
        <w:rPr>
          <w:rFonts w:ascii="Helvetica" w:hAnsi="Helvetica"/>
        </w:rPr>
      </w:pPr>
      <w:bookmarkStart w:id="3" w:name="OLE_LINK2"/>
      <w:r>
        <w:rPr>
          <w:rFonts w:ascii="Helvetica" w:hAnsi="Helvetica"/>
        </w:rPr>
        <w:t xml:space="preserve">Implemented best practices to facilitate executives </w:t>
      </w:r>
      <w:r w:rsidR="00440C0D">
        <w:rPr>
          <w:rFonts w:ascii="Helvetica" w:hAnsi="Helvetica"/>
        </w:rPr>
        <w:t>on</w:t>
      </w:r>
      <w:r>
        <w:rPr>
          <w:rFonts w:ascii="Helvetica" w:hAnsi="Helvetica"/>
        </w:rPr>
        <w:t xml:space="preserve"> various business processes. Coordinated with </w:t>
      </w:r>
      <w:r w:rsidR="003559F8">
        <w:rPr>
          <w:rFonts w:ascii="Helvetica" w:hAnsi="Helvetica"/>
        </w:rPr>
        <w:t>cross-</w:t>
      </w:r>
      <w:r w:rsidR="00742DC9">
        <w:rPr>
          <w:rFonts w:ascii="Helvetica" w:hAnsi="Helvetica"/>
        </w:rPr>
        <w:t>functional staffs</w:t>
      </w:r>
      <w:r w:rsidR="0093065A">
        <w:rPr>
          <w:rFonts w:ascii="Helvetica" w:hAnsi="Helvetica"/>
        </w:rPr>
        <w:t xml:space="preserve"> to sort, compile, and verify the data </w:t>
      </w:r>
      <w:proofErr w:type="spellStart"/>
      <w:proofErr w:type="gramStart"/>
      <w:r w:rsidR="0093065A">
        <w:rPr>
          <w:rFonts w:ascii="Helvetica" w:hAnsi="Helvetica"/>
        </w:rPr>
        <w:t>accuracy.</w:t>
      </w:r>
      <w:r w:rsidR="001415BB">
        <w:rPr>
          <w:rFonts w:ascii="Helvetica" w:eastAsiaTheme="minorEastAsia" w:hAnsi="Helvetica" w:hint="eastAsia"/>
          <w:lang w:eastAsia="zh-CN"/>
        </w:rPr>
        <w:t>proofread</w:t>
      </w:r>
      <w:proofErr w:type="spellEnd"/>
      <w:proofErr w:type="gramEnd"/>
      <w:r w:rsidR="001415BB">
        <w:rPr>
          <w:rFonts w:ascii="Helvetica" w:eastAsiaTheme="minorEastAsia" w:hAnsi="Helvetica" w:hint="eastAsia"/>
          <w:lang w:eastAsia="zh-CN"/>
        </w:rPr>
        <w:t xml:space="preserve"> orders data accuracy between manufacturers and crocs via SAP, </w:t>
      </w:r>
      <w:r w:rsidR="00405516">
        <w:rPr>
          <w:rFonts w:ascii="Helvetica" w:hAnsi="Helvetica"/>
        </w:rPr>
        <w:t>leverage</w:t>
      </w:r>
      <w:r w:rsidR="00405516" w:rsidRPr="00405516">
        <w:rPr>
          <w:rFonts w:ascii="Helvetica" w:hAnsi="Helvetica"/>
        </w:rPr>
        <w:t xml:space="preserve"> advanced Excel to combine</w:t>
      </w:r>
      <w:r w:rsidR="00405516">
        <w:rPr>
          <w:rFonts w:ascii="Helvetica" w:hAnsi="Helvetica"/>
        </w:rPr>
        <w:t xml:space="preserve"> and </w:t>
      </w:r>
      <w:r w:rsidR="00405516" w:rsidRPr="00405516">
        <w:rPr>
          <w:rFonts w:ascii="Helvetica" w:hAnsi="Helvetica"/>
        </w:rPr>
        <w:t>assort order</w:t>
      </w:r>
      <w:r w:rsidR="00607CA8">
        <w:rPr>
          <w:rFonts w:ascii="Helvetica" w:hAnsi="Helvetica"/>
        </w:rPr>
        <w:t xml:space="preserve"> and shipping </w:t>
      </w:r>
      <w:r w:rsidR="001415BB">
        <w:rPr>
          <w:rFonts w:ascii="Helvetica" w:eastAsiaTheme="minorEastAsia" w:hAnsi="Helvetica" w:hint="eastAsia"/>
          <w:lang w:eastAsia="zh-CN"/>
        </w:rPr>
        <w:t>planning</w:t>
      </w:r>
      <w:r w:rsidR="00405516">
        <w:rPr>
          <w:rFonts w:ascii="Helvetica" w:hAnsi="Helvetica"/>
        </w:rPr>
        <w:t>.</w:t>
      </w:r>
      <w:r w:rsidR="00735B32" w:rsidRPr="00735B32">
        <w:rPr>
          <w:rFonts w:ascii="Helvetica" w:hAnsi="Helvetica"/>
          <w:iCs/>
        </w:rPr>
        <w:t xml:space="preserve"> </w:t>
      </w:r>
      <w:r w:rsidR="00735B32" w:rsidRPr="00283124">
        <w:rPr>
          <w:rFonts w:ascii="Helvetica" w:hAnsi="Helvetica" w:cs="Helvetica"/>
          <w:iCs/>
        </w:rPr>
        <w:t>Created invoice</w:t>
      </w:r>
      <w:r w:rsidR="00283124" w:rsidRPr="00283124">
        <w:rPr>
          <w:rFonts w:ascii="Helvetica" w:eastAsiaTheme="minorEastAsia" w:hAnsi="Helvetica" w:cs="Helvetica"/>
          <w:iCs/>
          <w:lang w:eastAsia="zh-CN"/>
        </w:rPr>
        <w:t>s</w:t>
      </w:r>
      <w:r w:rsidR="00735B32" w:rsidRPr="00283124">
        <w:rPr>
          <w:rFonts w:ascii="Helvetica" w:hAnsi="Helvetica" w:cs="Helvetica"/>
          <w:iCs/>
        </w:rPr>
        <w:t xml:space="preserve"> for buyer</w:t>
      </w:r>
      <w:r w:rsidR="00283124" w:rsidRPr="00283124">
        <w:rPr>
          <w:rFonts w:ascii="Helvetica" w:hAnsi="Helvetica" w:cs="Helvetica"/>
          <w:iCs/>
        </w:rPr>
        <w:t>s</w:t>
      </w:r>
      <w:r w:rsidR="00735B32" w:rsidRPr="00283124">
        <w:rPr>
          <w:rFonts w:ascii="Helvetica" w:hAnsi="Helvetica" w:cs="Helvetica"/>
          <w:iCs/>
        </w:rPr>
        <w:t xml:space="preserve"> and </w:t>
      </w:r>
      <w:r w:rsidR="001415BB">
        <w:rPr>
          <w:rFonts w:ascii="Helvetica" w:eastAsiaTheme="minorEastAsia" w:hAnsi="Helvetica" w:cs="Helvetica" w:hint="eastAsia"/>
          <w:iCs/>
          <w:lang w:eastAsia="zh-CN"/>
        </w:rPr>
        <w:t>vendors</w:t>
      </w:r>
      <w:r w:rsidR="00735B32">
        <w:rPr>
          <w:rFonts w:ascii="Helvetica" w:hAnsi="Helvetica"/>
          <w:iCs/>
        </w:rPr>
        <w:t xml:space="preserve"> separately.</w:t>
      </w:r>
      <w:r w:rsidR="00415889">
        <w:rPr>
          <w:rFonts w:ascii="Helvetica" w:hAnsi="Helvetica"/>
          <w:iCs/>
        </w:rPr>
        <w:t xml:space="preserve"> </w:t>
      </w:r>
      <w:r w:rsidR="002B6596">
        <w:rPr>
          <w:rFonts w:ascii="Helvetica" w:hAnsi="Helvetica"/>
          <w:iCs/>
        </w:rPr>
        <w:t>Regularly delivery</w:t>
      </w:r>
      <w:r w:rsidR="009518BF">
        <w:rPr>
          <w:rFonts w:ascii="Helvetica" w:hAnsi="Helvetica"/>
          <w:iCs/>
        </w:rPr>
        <w:t xml:space="preserve"> progress rep</w:t>
      </w:r>
      <w:r w:rsidR="008D3715" w:rsidRPr="008D3715">
        <w:rPr>
          <w:rFonts w:ascii="Helvetica" w:eastAsiaTheme="minorEastAsia" w:hAnsi="Helvetica" w:cs="Helvetica"/>
          <w:iCs/>
          <w:lang w:eastAsia="zh-CN"/>
        </w:rPr>
        <w:t>orts</w:t>
      </w:r>
      <w:r w:rsidR="009518BF">
        <w:rPr>
          <w:rFonts w:ascii="Helvetica" w:hAnsi="Helvetica"/>
          <w:iCs/>
        </w:rPr>
        <w:t xml:space="preserve"> to </w:t>
      </w:r>
      <w:r w:rsidR="002B6596">
        <w:rPr>
          <w:rFonts w:ascii="Helvetica" w:hAnsi="Helvetica"/>
          <w:iCs/>
        </w:rPr>
        <w:t>senior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="009518BF">
        <w:rPr>
          <w:rFonts w:ascii="Helvetica" w:hAnsi="Helvetica"/>
          <w:iCs/>
        </w:rPr>
        <w:t xml:space="preserve">for 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Data-driven </w:t>
      </w:r>
      <w:r w:rsidR="009518BF">
        <w:rPr>
          <w:rFonts w:ascii="Helvetica" w:hAnsi="Helvetica"/>
          <w:iCs/>
        </w:rPr>
        <w:t>decision.</w:t>
      </w:r>
    </w:p>
    <w:p w14:paraId="3FAF36BD" w14:textId="7023B66B" w:rsidR="00554E67" w:rsidRDefault="000940AE" w:rsidP="00C76F99">
      <w:pPr>
        <w:pStyle w:val="JDAccomplishment"/>
        <w:jc w:val="both"/>
        <w:rPr>
          <w:rFonts w:ascii="Helvetica" w:hAnsi="Helvetica"/>
          <w:iCs/>
        </w:rPr>
      </w:pPr>
      <w:r w:rsidRPr="006D776E">
        <w:rPr>
          <w:rFonts w:ascii="Helvetica" w:hAnsi="Helvetica"/>
          <w:iCs/>
        </w:rPr>
        <w:t>Achieved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great </w:t>
      </w:r>
      <w:r w:rsidRPr="006D776E">
        <w:rPr>
          <w:rFonts w:ascii="Helvetica" w:hAnsi="Helvetica"/>
          <w:iCs/>
        </w:rPr>
        <w:t>client satisfaction and</w:t>
      </w:r>
      <w:r w:rsidR="002D0225">
        <w:rPr>
          <w:rFonts w:ascii="Helvetica" w:hAnsi="Helvetica"/>
          <w:iCs/>
        </w:rPr>
        <w:t xml:space="preserve"> </w:t>
      </w:r>
      <w:r w:rsidRPr="006D776E">
        <w:rPr>
          <w:rFonts w:ascii="Helvetica" w:hAnsi="Helvetica"/>
          <w:iCs/>
        </w:rPr>
        <w:t>retention by addressing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Pr="006D776E">
        <w:rPr>
          <w:rFonts w:ascii="Helvetica" w:hAnsi="Helvetica"/>
          <w:iCs/>
        </w:rPr>
        <w:t>and resolving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all aspects</w:t>
      </w:r>
      <w:r w:rsidRPr="006D776E">
        <w:rPr>
          <w:rFonts w:ascii="Helvetica" w:hAnsi="Helvetica"/>
          <w:iCs/>
        </w:rPr>
        <w:t xml:space="preserve"> issues </w:t>
      </w:r>
      <w:r w:rsidR="00440C0D">
        <w:rPr>
          <w:rFonts w:ascii="Helvetica" w:hAnsi="Helvetica"/>
          <w:iCs/>
        </w:rPr>
        <w:t>(</w:t>
      </w:r>
      <w:r w:rsidR="002D0225">
        <w:rPr>
          <w:rFonts w:ascii="Helvetica" w:hAnsi="Helvetica"/>
          <w:iCs/>
        </w:rPr>
        <w:t>on packaging/</w:t>
      </w:r>
      <w:r w:rsidR="00440C0D">
        <w:rPr>
          <w:rFonts w:ascii="Helvetica" w:hAnsi="Helvetica"/>
          <w:iCs/>
        </w:rPr>
        <w:t>delivery</w:t>
      </w:r>
      <w:r w:rsidR="001415BB">
        <w:rPr>
          <w:rFonts w:ascii="Helvetica" w:eastAsiaTheme="minorEastAsia" w:hAnsi="Helvetica" w:hint="eastAsia"/>
          <w:iCs/>
          <w:lang w:eastAsia="zh-CN"/>
        </w:rPr>
        <w:t>/quality</w:t>
      </w:r>
      <w:r w:rsidR="00440C0D">
        <w:rPr>
          <w:rFonts w:ascii="Helvetica" w:hAnsi="Helvetica"/>
          <w:iCs/>
        </w:rPr>
        <w:t>)</w:t>
      </w:r>
      <w:r w:rsidR="002D0225">
        <w:rPr>
          <w:rFonts w:ascii="Helvetica" w:hAnsi="Helvetica"/>
          <w:iCs/>
        </w:rPr>
        <w:t xml:space="preserve"> </w:t>
      </w:r>
      <w:r w:rsidRPr="006D776E">
        <w:rPr>
          <w:rFonts w:ascii="Helvetica" w:hAnsi="Helvetica"/>
          <w:iCs/>
        </w:rPr>
        <w:t xml:space="preserve">and delivering </w:t>
      </w:r>
      <w:r w:rsidR="00E21961">
        <w:rPr>
          <w:rFonts w:ascii="Helvetica" w:hAnsi="Helvetica"/>
          <w:iCs/>
        </w:rPr>
        <w:t>excellent</w:t>
      </w:r>
      <w:r w:rsidRPr="006D776E">
        <w:rPr>
          <w:rFonts w:ascii="Helvetica" w:hAnsi="Helvetica"/>
          <w:iCs/>
        </w:rPr>
        <w:t xml:space="preserve"> customer service</w:t>
      </w:r>
      <w:r w:rsidR="0019346F" w:rsidRPr="006D776E">
        <w:rPr>
          <w:rFonts w:ascii="Helvetica" w:hAnsi="Helvetica"/>
          <w:iCs/>
        </w:rPr>
        <w:t>.</w:t>
      </w:r>
    </w:p>
    <w:bookmarkEnd w:id="3"/>
    <w:p w14:paraId="3FD3D3A4" w14:textId="0C2A5D2F" w:rsidR="00554E67" w:rsidRPr="002C0318" w:rsidRDefault="001963AB" w:rsidP="00C76F99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olly Trading Company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ab/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Mar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6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 – </w:t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Oct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9</w:t>
      </w:r>
    </w:p>
    <w:p w14:paraId="6E0144C8" w14:textId="77777777" w:rsidR="001415BB" w:rsidRDefault="001963AB" w:rsidP="001415BB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Theme="minorEastAsia" w:hAnsi="Helvetica" w:cs="Helvetica Neue"/>
          <w:b/>
          <w:color w:val="005F65"/>
          <w:sz w:val="20"/>
          <w:szCs w:val="20"/>
          <w:lang w:val="en-GB" w:eastAsia="zh-CN"/>
        </w:rPr>
      </w:pP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lastRenderedPageBreak/>
        <w:t>Order Handler</w:t>
      </w:r>
      <w:bookmarkStart w:id="4" w:name="_Hlk103652012"/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, </w:t>
      </w: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Data Processor</w:t>
      </w:r>
      <w:bookmarkEnd w:id="4"/>
    </w:p>
    <w:p w14:paraId="64CD19FA" w14:textId="032677FA" w:rsidR="00540142" w:rsidRPr="001415BB" w:rsidRDefault="001415BB" w:rsidP="001415BB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>
        <w:rPr>
          <w:rFonts w:ascii="Helvetica" w:hAnsi="Helvetica" w:hint="eastAsia"/>
          <w:lang w:eastAsia="zh-CN"/>
        </w:rPr>
        <w:t>A</w:t>
      </w:r>
      <w:r w:rsidR="0027218A">
        <w:rPr>
          <w:rFonts w:ascii="Helvetica" w:hAnsi="Helvetica"/>
        </w:rPr>
        <w:t>ssisting</w:t>
      </w:r>
      <w:r w:rsidR="00CE47E7">
        <w:rPr>
          <w:rFonts w:ascii="Helvetica" w:hAnsi="Helvetica"/>
        </w:rPr>
        <w:t xml:space="preserve"> customer</w:t>
      </w:r>
      <w:r w:rsidR="0027218A">
        <w:rPr>
          <w:rFonts w:ascii="Helvetica" w:hAnsi="Helvetica"/>
        </w:rPr>
        <w:t>s</w:t>
      </w:r>
      <w:r w:rsidR="00CE47E7">
        <w:rPr>
          <w:rFonts w:ascii="Helvetica" w:hAnsi="Helvetica"/>
        </w:rPr>
        <w:t xml:space="preserve"> </w:t>
      </w:r>
      <w:r w:rsidR="00DF3C04">
        <w:rPr>
          <w:rFonts w:ascii="Helvetica" w:hAnsi="Helvetica"/>
        </w:rPr>
        <w:t xml:space="preserve">to </w:t>
      </w:r>
      <w:r w:rsidR="0027218A">
        <w:rPr>
          <w:rFonts w:ascii="Helvetica" w:hAnsi="Helvetica"/>
        </w:rPr>
        <w:t>develop new</w:t>
      </w:r>
      <w:r>
        <w:rPr>
          <w:rFonts w:ascii="Helvetic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products</w:t>
      </w:r>
      <w:r w:rsidR="00DF3C04">
        <w:rPr>
          <w:rFonts w:ascii="Helvetica" w:hAnsi="Helvetica"/>
        </w:rPr>
        <w:t xml:space="preserve"> and</w:t>
      </w:r>
      <w:r w:rsidR="00CE47E7">
        <w:rPr>
          <w:rFonts w:ascii="Helvetica" w:hAnsi="Helvetica"/>
        </w:rPr>
        <w:t xml:space="preserve"> </w:t>
      </w:r>
      <w:r w:rsidR="00DF3C04">
        <w:rPr>
          <w:rFonts w:ascii="Helvetica" w:hAnsi="Helvetica"/>
        </w:rPr>
        <w:t xml:space="preserve">overseeing </w:t>
      </w:r>
      <w:r w:rsidR="008C2947">
        <w:rPr>
          <w:rFonts w:ascii="Helvetica" w:hAnsi="Helvetica"/>
        </w:rPr>
        <w:t>supply chains</w:t>
      </w:r>
      <w:r w:rsidR="002D0AB2">
        <w:rPr>
          <w:rFonts w:ascii="Helvetica" w:hAnsi="Helvetica"/>
        </w:rPr>
        <w:t xml:space="preserve"> </w:t>
      </w:r>
      <w:r w:rsidR="00E21961" w:rsidRPr="00E21961">
        <w:rPr>
          <w:rFonts w:ascii="Helvetica" w:hAnsi="Helvetica"/>
        </w:rPr>
        <w:t>and</w:t>
      </w:r>
      <w:r w:rsidR="008C2947">
        <w:rPr>
          <w:rFonts w:ascii="Helvetica" w:hAnsi="Helvetica"/>
        </w:rPr>
        <w:t xml:space="preserve"> third part inspection</w:t>
      </w:r>
      <w:r w:rsidR="001D3D6D">
        <w:rPr>
          <w:rFonts w:ascii="Helvetica" w:hAnsi="Helvetica"/>
        </w:rPr>
        <w:t xml:space="preserve"> </w:t>
      </w:r>
      <w:r w:rsidR="00742DC9">
        <w:rPr>
          <w:rFonts w:ascii="Helvetica" w:hAnsi="Helvetica"/>
        </w:rPr>
        <w:t>operations.</w:t>
      </w:r>
      <w:r w:rsidR="009B564A">
        <w:rPr>
          <w:rFonts w:ascii="Helvetica" w:hAnsi="Helvetica"/>
        </w:rPr>
        <w:t xml:space="preserve"> Fostered and sustained positive relationships with key clients. </w:t>
      </w:r>
      <w:r w:rsidR="00AE0CB9">
        <w:rPr>
          <w:rFonts w:ascii="Helvetica" w:hAnsi="Helvetica"/>
        </w:rPr>
        <w:t xml:space="preserve">Administered </w:t>
      </w:r>
      <w:r w:rsidR="00AE0CB9" w:rsidRPr="00AE0CB9">
        <w:rPr>
          <w:rFonts w:ascii="Helvetica" w:hAnsi="Helvetica"/>
        </w:rPr>
        <w:t>orders data-track production quality and progress-arrange shipping-track payments</w:t>
      </w:r>
      <w:r>
        <w:rPr>
          <w:rFonts w:ascii="Helvetica" w:hAnsi="Helvetica" w:hint="eastAsia"/>
          <w:lang w:eastAsia="zh-CN"/>
        </w:rPr>
        <w:t xml:space="preserve"> in</w:t>
      </w:r>
      <w:r w:rsidR="00540142">
        <w:rPr>
          <w:rFonts w:ascii="Helvetica" w:hAnsi="Helvetica"/>
        </w:rPr>
        <w:t xml:space="preserve"> standard procedures</w:t>
      </w:r>
      <w:r w:rsidR="0099464C">
        <w:rPr>
          <w:rFonts w:ascii="Helvetica" w:hAnsi="Helvetica"/>
        </w:rPr>
        <w:t>.</w:t>
      </w:r>
    </w:p>
    <w:p w14:paraId="20E60FD5" w14:textId="036BDC13" w:rsidR="00554E67" w:rsidRDefault="009B564A" w:rsidP="00C76F99">
      <w:pPr>
        <w:pStyle w:val="JDAccomplishment"/>
        <w:jc w:val="both"/>
        <w:rPr>
          <w:rFonts w:ascii="Helvetica" w:hAnsi="Helvetica"/>
          <w:iCs/>
        </w:rPr>
      </w:pPr>
      <w:r w:rsidRPr="009B564A">
        <w:rPr>
          <w:rFonts w:ascii="Helvetica" w:hAnsi="Helvetica"/>
          <w:iCs/>
        </w:rPr>
        <w:t>Recogni</w:t>
      </w:r>
      <w:r w:rsidR="00EE3F52">
        <w:rPr>
          <w:rFonts w:ascii="Helvetica" w:hAnsi="Helvetica"/>
          <w:iCs/>
        </w:rPr>
        <w:t>s</w:t>
      </w:r>
      <w:r w:rsidRPr="009B564A">
        <w:rPr>
          <w:rFonts w:ascii="Helvetica" w:hAnsi="Helvetica"/>
          <w:iCs/>
        </w:rPr>
        <w:t xml:space="preserve">ed for </w:t>
      </w:r>
      <w:r>
        <w:rPr>
          <w:rFonts w:ascii="Helvetica" w:hAnsi="Helvetica"/>
          <w:iCs/>
        </w:rPr>
        <w:t xml:space="preserve">providing </w:t>
      </w:r>
      <w:r w:rsidRPr="009B564A">
        <w:rPr>
          <w:rFonts w:ascii="Helvetica" w:hAnsi="Helvetica"/>
          <w:iCs/>
        </w:rPr>
        <w:t xml:space="preserve">professional pre-after sales service for </w:t>
      </w:r>
      <w:r w:rsidR="00961668" w:rsidRPr="0061534E">
        <w:rPr>
          <w:rFonts w:ascii="Helvetica" w:hAnsi="Helvetica"/>
          <w:iCs/>
        </w:rPr>
        <w:t>yearly</w:t>
      </w:r>
      <w:r w:rsidR="00961668">
        <w:rPr>
          <w:rFonts w:ascii="Helvetica" w:hAnsi="Helvetica"/>
          <w:iCs/>
        </w:rPr>
        <w:t xml:space="preserve"> </w:t>
      </w:r>
      <w:r w:rsidRPr="009B564A">
        <w:rPr>
          <w:rFonts w:ascii="Helvetica" w:hAnsi="Helvetica"/>
          <w:iCs/>
        </w:rPr>
        <w:t>2 million+ pairs OEM</w:t>
      </w:r>
      <w:r w:rsidR="00961668">
        <w:rPr>
          <w:rFonts w:ascii="Helvetica" w:hAnsi="Helvetica"/>
          <w:iCs/>
        </w:rPr>
        <w:t xml:space="preserve"> shoes orders</w:t>
      </w:r>
      <w:r w:rsidR="001214DB">
        <w:rPr>
          <w:rFonts w:ascii="Helvetica" w:hAnsi="Helvetica"/>
          <w:iCs/>
        </w:rPr>
        <w:t>.</w:t>
      </w:r>
    </w:p>
    <w:p w14:paraId="099115B8" w14:textId="6AB7A8C3" w:rsidR="00961668" w:rsidRDefault="00742262" w:rsidP="00C76F99">
      <w:pPr>
        <w:pStyle w:val="JDAccomplishment"/>
        <w:jc w:val="both"/>
        <w:rPr>
          <w:rFonts w:ascii="Helvetica" w:hAnsi="Helvetica"/>
          <w:iCs/>
        </w:rPr>
      </w:pPr>
      <w:r>
        <w:rPr>
          <w:rFonts w:ascii="Helvetica" w:hAnsi="Helvetica"/>
          <w:iCs/>
        </w:rPr>
        <w:t>Ensured</w:t>
      </w:r>
      <w:r w:rsidR="002D47C9">
        <w:rPr>
          <w:rFonts w:ascii="Helvetica" w:hAnsi="Helvetica"/>
          <w:iCs/>
        </w:rPr>
        <w:t xml:space="preserve"> products</w:t>
      </w:r>
      <w:r>
        <w:rPr>
          <w:rFonts w:ascii="Helvetica" w:hAnsi="Helvetica"/>
          <w:iCs/>
        </w:rPr>
        <w:t>’</w:t>
      </w:r>
      <w:r w:rsidR="001B19E8">
        <w:rPr>
          <w:rFonts w:ascii="Helvetica" w:hAnsi="Helvetica"/>
          <w:iCs/>
        </w:rPr>
        <w:t xml:space="preserve"> comp</w:t>
      </w:r>
      <w:r w:rsidR="0061534E">
        <w:rPr>
          <w:rFonts w:ascii="Helvetica" w:hAnsi="Helvetica"/>
          <w:iCs/>
        </w:rPr>
        <w:t>liance</w:t>
      </w:r>
      <w:r w:rsidR="001B19E8">
        <w:rPr>
          <w:rFonts w:ascii="Helvetica" w:hAnsi="Helvetica"/>
          <w:iCs/>
        </w:rPr>
        <w:t xml:space="preserve"> with customers’ requirements in </w:t>
      </w:r>
      <w:r w:rsidR="00A652C2">
        <w:rPr>
          <w:rFonts w:ascii="Helvetica" w:hAnsi="Helvetica"/>
          <w:iCs/>
        </w:rPr>
        <w:t>Quality</w:t>
      </w:r>
      <w:r>
        <w:rPr>
          <w:rFonts w:ascii="Helvetica" w:hAnsi="Helvetica"/>
          <w:iCs/>
        </w:rPr>
        <w:t xml:space="preserve"> </w:t>
      </w:r>
      <w:r w:rsidR="00A652C2">
        <w:rPr>
          <w:rFonts w:ascii="Helvetica" w:hAnsi="Helvetica"/>
          <w:iCs/>
        </w:rPr>
        <w:t>(Chemical/Physical)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="001415BB">
        <w:rPr>
          <w:rFonts w:ascii="Helvetica" w:eastAsiaTheme="minorEastAsia" w:hAnsi="Helvetica"/>
          <w:iCs/>
          <w:lang w:eastAsia="zh-CN"/>
        </w:rPr>
        <w:t>and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in time delivery</w:t>
      </w:r>
    </w:p>
    <w:p w14:paraId="62C8B74B" w14:textId="5961A13D" w:rsidR="00742262" w:rsidRDefault="00742262" w:rsidP="007D548F">
      <w:pPr>
        <w:pStyle w:val="JDAccomplishment"/>
        <w:spacing w:after="120"/>
        <w:jc w:val="both"/>
        <w:rPr>
          <w:rFonts w:ascii="Helvetica" w:hAnsi="Helvetica"/>
          <w:iCs/>
        </w:rPr>
      </w:pPr>
      <w:bookmarkStart w:id="5" w:name="OLE_LINK1"/>
      <w:r>
        <w:rPr>
          <w:rFonts w:ascii="Helvetica" w:hAnsi="Helvetica"/>
          <w:iCs/>
        </w:rPr>
        <w:t xml:space="preserve">Confirmed delivery of error free products to clients for three years </w:t>
      </w:r>
      <w:r w:rsidR="00725814">
        <w:rPr>
          <w:rFonts w:ascii="Helvetica" w:hAnsi="Helvetica"/>
          <w:iCs/>
        </w:rPr>
        <w:t>whilst</w:t>
      </w:r>
      <w:r>
        <w:rPr>
          <w:rFonts w:ascii="Helvetica" w:hAnsi="Helvetica"/>
          <w:iCs/>
        </w:rPr>
        <w:t xml:space="preserve"> proofreading all packing details between manufacturers and customers.</w:t>
      </w:r>
    </w:p>
    <w:bookmarkEnd w:id="5"/>
    <w:p w14:paraId="7DDE52ED" w14:textId="0051174F" w:rsidR="00554E67" w:rsidRPr="002C0318" w:rsidRDefault="001843D1" w:rsidP="00C76F9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Fuzhou </w:t>
      </w:r>
      <w:proofErr w:type="spellStart"/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Xdws</w:t>
      </w:r>
      <w:proofErr w:type="spellEnd"/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 Co Ltd</w:t>
      </w:r>
      <w:r w:rsidR="00762985">
        <w:rPr>
          <w:rFonts w:ascii="Helvetica" w:eastAsiaTheme="minorEastAsia" w:hAnsi="Helvetica" w:cs="Helvetica Neue" w:hint="eastAsia"/>
          <w:b/>
          <w:color w:val="005F65"/>
          <w:sz w:val="20"/>
          <w:szCs w:val="20"/>
          <w:lang w:val="en-GB" w:eastAsia="zh-CN"/>
        </w:rPr>
        <w:t xml:space="preserve"> (B2B E-commerce)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ab/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Sep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1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 – </w:t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Mar </w:t>
      </w:r>
      <w:r w:rsidR="00AE0CB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6</w:t>
      </w:r>
    </w:p>
    <w:p w14:paraId="53D02D10" w14:textId="4A658E73" w:rsidR="00554E67" w:rsidRPr="009F6461" w:rsidRDefault="00AE0CB9" w:rsidP="007D548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AE0CB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usiness Developer</w:t>
      </w:r>
    </w:p>
    <w:p w14:paraId="47893615" w14:textId="30F157D1" w:rsidR="00554E67" w:rsidRPr="007B28C9" w:rsidRDefault="00EE3F52" w:rsidP="001214DB">
      <w:pPr>
        <w:pStyle w:val="SectionHeading"/>
        <w:spacing w:before="240" w:after="120"/>
        <w:jc w:val="both"/>
      </w:pPr>
      <w:r>
        <w:t>Credentials</w:t>
      </w:r>
    </w:p>
    <w:p w14:paraId="75ECA123" w14:textId="059E47FF" w:rsidR="00554E67" w:rsidRPr="002C0318" w:rsidRDefault="001843D1" w:rsidP="00C76F9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Bachelor Degree in </w:t>
      </w:r>
      <w:r w:rsidRPr="00742DC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usiness English</w:t>
      </w:r>
    </w:p>
    <w:p w14:paraId="11EEAFEF" w14:textId="39486470" w:rsidR="00554E67" w:rsidRPr="002C0318" w:rsidRDefault="001843D1" w:rsidP="007D548F">
      <w:p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rFonts w:ascii="Helvetica" w:eastAsia="Helvetica Neue" w:hAnsi="Helvetica" w:cs="Helvetica Neue"/>
          <w:color w:val="282828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color w:val="282828"/>
          <w:sz w:val="20"/>
          <w:szCs w:val="20"/>
          <w:lang w:val="en-GB"/>
        </w:rPr>
        <w:t>Fujian Normal University, China</w:t>
      </w:r>
    </w:p>
    <w:p w14:paraId="7E76083A" w14:textId="515700C5" w:rsidR="00554E67" w:rsidRPr="00EE3F52" w:rsidRDefault="0079737D" w:rsidP="00EE3F52">
      <w:pPr>
        <w:jc w:val="both"/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</w:pPr>
      <w:r w:rsidRP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>Languages</w:t>
      </w:r>
      <w:r w:rsid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 xml:space="preserve">: </w:t>
      </w:r>
      <w:r>
        <w:rPr>
          <w:rFonts w:ascii="Helvetica" w:eastAsia="Helvetica Neue" w:hAnsi="Helvetica" w:cs="Helvetica Neue"/>
          <w:sz w:val="20"/>
          <w:szCs w:val="20"/>
          <w:lang w:val="en-GB"/>
        </w:rPr>
        <w:t>English, Fluent</w:t>
      </w:r>
    </w:p>
    <w:p w14:paraId="0ED33B33" w14:textId="154136F8" w:rsidR="00554E67" w:rsidRDefault="0079737D" w:rsidP="00EE3F52">
      <w:pPr>
        <w:spacing w:before="120"/>
        <w:jc w:val="both"/>
        <w:rPr>
          <w:rFonts w:ascii="Helvetica" w:eastAsia="Helvetica Neue" w:hAnsi="Helvetica" w:cs="Helvetica Neue"/>
          <w:sz w:val="20"/>
          <w:szCs w:val="20"/>
          <w:lang w:val="en-GB"/>
        </w:rPr>
      </w:pPr>
      <w:r w:rsidRP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>Hobbies</w:t>
      </w:r>
      <w:r w:rsid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 xml:space="preserve">: 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>History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>,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 xml:space="preserve"> </w:t>
      </w:r>
      <w:r w:rsidRPr="0079737D">
        <w:rPr>
          <w:rFonts w:ascii="Helvetica" w:eastAsia="Helvetica Neue" w:hAnsi="Helvetica" w:cs="Helvetica Neue"/>
          <w:sz w:val="20"/>
          <w:szCs w:val="20"/>
          <w:lang w:val="en-GB"/>
        </w:rPr>
        <w:t xml:space="preserve">Sports, 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 xml:space="preserve">Global </w:t>
      </w:r>
      <w:r w:rsidRPr="0079737D">
        <w:rPr>
          <w:rFonts w:ascii="Helvetica" w:eastAsia="Helvetica Neue" w:hAnsi="Helvetica" w:cs="Helvetica Neue"/>
          <w:sz w:val="20"/>
          <w:szCs w:val="20"/>
          <w:lang w:val="en-GB"/>
        </w:rPr>
        <w:t>News Reviews, Foodie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>,</w:t>
      </w:r>
      <w:r w:rsidR="00E36A6B" w:rsidRPr="00E36A6B">
        <w:rPr>
          <w:rFonts w:ascii="Helvetica" w:eastAsia="Helvetica Neue" w:hAnsi="Helvetica" w:cs="Helvetica Neue"/>
          <w:sz w:val="20"/>
          <w:szCs w:val="20"/>
          <w:lang w:val="en-GB"/>
        </w:rPr>
        <w:t xml:space="preserve"> 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>Travel</w:t>
      </w:r>
    </w:p>
    <w:p w14:paraId="01E6876A" w14:textId="64CFFDF2" w:rsidR="00D771E7" w:rsidRPr="00026B82" w:rsidRDefault="00D771E7" w:rsidP="00EE3F52">
      <w:pPr>
        <w:spacing w:before="120"/>
        <w:jc w:val="both"/>
        <w:rPr>
          <w:rFonts w:ascii="Helvetica" w:eastAsia="Helvetica Neue" w:hAnsi="Helvetica" w:cs="Helvetica Neue"/>
          <w:sz w:val="20"/>
          <w:szCs w:val="20"/>
          <w:lang w:val="en-GB"/>
        </w:rPr>
      </w:pPr>
      <w:proofErr w:type="gramStart"/>
      <w:r>
        <w:rPr>
          <w:rFonts w:ascii="Helvetica" w:eastAsia="Helvetica Neue" w:hAnsi="Helvetica" w:cs="Helvetica Neue"/>
          <w:sz w:val="20"/>
          <w:szCs w:val="20"/>
          <w:lang w:val="en-GB"/>
        </w:rPr>
        <w:t>Email:Bluceli168@gmail.com</w:t>
      </w:r>
      <w:proofErr w:type="gramEnd"/>
    </w:p>
    <w:sectPr w:rsidR="00D771E7" w:rsidRPr="00026B82" w:rsidSect="007D548F">
      <w:footerReference w:type="default" r:id="rId8"/>
      <w:pgSz w:w="11900" w:h="16840"/>
      <w:pgMar w:top="720" w:right="720" w:bottom="720" w:left="720" w:header="288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17898C" w14:textId="77777777" w:rsidR="00EA3703" w:rsidRDefault="00EA3703">
      <w:r>
        <w:separator/>
      </w:r>
    </w:p>
  </w:endnote>
  <w:endnote w:type="continuationSeparator" w:id="0">
    <w:p w14:paraId="1B971686" w14:textId="77777777" w:rsidR="00EA3703" w:rsidRDefault="00EA37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venir">
    <w:altName w:val="Calibri"/>
    <w:charset w:val="00"/>
    <w:family w:val="auto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EF6281" w14:textId="77777777" w:rsidR="00EA3703" w:rsidRDefault="00EA3703">
      <w:r>
        <w:separator/>
      </w:r>
    </w:p>
  </w:footnote>
  <w:footnote w:type="continuationSeparator" w:id="0">
    <w:p w14:paraId="491CF183" w14:textId="77777777" w:rsidR="00EA3703" w:rsidRDefault="00EA3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8756D3"/>
    <w:multiLevelType w:val="multilevel"/>
    <w:tmpl w:val="5A0A8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A2D0AAF"/>
    <w:multiLevelType w:val="hybridMultilevel"/>
    <w:tmpl w:val="F6A845B0"/>
    <w:lvl w:ilvl="0" w:tplc="D97ADAE4">
      <w:numFmt w:val="bullet"/>
      <w:lvlText w:val=""/>
      <w:lvlJc w:val="left"/>
      <w:pPr>
        <w:ind w:left="868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5DC7C02">
      <w:numFmt w:val="bullet"/>
      <w:lvlText w:val="•"/>
      <w:lvlJc w:val="left"/>
      <w:pPr>
        <w:ind w:left="1325" w:hanging="361"/>
      </w:pPr>
      <w:rPr>
        <w:rFonts w:hint="default"/>
        <w:lang w:val="en-US" w:eastAsia="en-US" w:bidi="ar-SA"/>
      </w:rPr>
    </w:lvl>
    <w:lvl w:ilvl="2" w:tplc="E368C954">
      <w:numFmt w:val="bullet"/>
      <w:lvlText w:val="•"/>
      <w:lvlJc w:val="left"/>
      <w:pPr>
        <w:ind w:left="1791" w:hanging="361"/>
      </w:pPr>
      <w:rPr>
        <w:rFonts w:hint="default"/>
        <w:lang w:val="en-US" w:eastAsia="en-US" w:bidi="ar-SA"/>
      </w:rPr>
    </w:lvl>
    <w:lvl w:ilvl="3" w:tplc="41DCF5FC">
      <w:numFmt w:val="bullet"/>
      <w:lvlText w:val="•"/>
      <w:lvlJc w:val="left"/>
      <w:pPr>
        <w:ind w:left="2257" w:hanging="361"/>
      </w:pPr>
      <w:rPr>
        <w:rFonts w:hint="default"/>
        <w:lang w:val="en-US" w:eastAsia="en-US" w:bidi="ar-SA"/>
      </w:rPr>
    </w:lvl>
    <w:lvl w:ilvl="4" w:tplc="5C34A9FA">
      <w:numFmt w:val="bullet"/>
      <w:lvlText w:val="•"/>
      <w:lvlJc w:val="left"/>
      <w:pPr>
        <w:ind w:left="2723" w:hanging="361"/>
      </w:pPr>
      <w:rPr>
        <w:rFonts w:hint="default"/>
        <w:lang w:val="en-US" w:eastAsia="en-US" w:bidi="ar-SA"/>
      </w:rPr>
    </w:lvl>
    <w:lvl w:ilvl="5" w:tplc="840C50AE">
      <w:numFmt w:val="bullet"/>
      <w:lvlText w:val="•"/>
      <w:lvlJc w:val="left"/>
      <w:pPr>
        <w:ind w:left="3188" w:hanging="361"/>
      </w:pPr>
      <w:rPr>
        <w:rFonts w:hint="default"/>
        <w:lang w:val="en-US" w:eastAsia="en-US" w:bidi="ar-SA"/>
      </w:rPr>
    </w:lvl>
    <w:lvl w:ilvl="6" w:tplc="AF22259A">
      <w:numFmt w:val="bullet"/>
      <w:lvlText w:val="•"/>
      <w:lvlJc w:val="left"/>
      <w:pPr>
        <w:ind w:left="3654" w:hanging="361"/>
      </w:pPr>
      <w:rPr>
        <w:rFonts w:hint="default"/>
        <w:lang w:val="en-US" w:eastAsia="en-US" w:bidi="ar-SA"/>
      </w:rPr>
    </w:lvl>
    <w:lvl w:ilvl="7" w:tplc="EC9E0A2E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8" w:tplc="C824ADFA">
      <w:numFmt w:val="bullet"/>
      <w:lvlText w:val="•"/>
      <w:lvlJc w:val="left"/>
      <w:pPr>
        <w:ind w:left="4586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3472DB1"/>
    <w:multiLevelType w:val="multilevel"/>
    <w:tmpl w:val="3DE01DA6"/>
    <w:lvl w:ilvl="0">
      <w:start w:val="1"/>
      <w:numFmt w:val="bullet"/>
      <w:pStyle w:val="a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E944FC0"/>
    <w:multiLevelType w:val="multilevel"/>
    <w:tmpl w:val="88DCCC1C"/>
    <w:lvl w:ilvl="0">
      <w:start w:val="1"/>
      <w:numFmt w:val="bulle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374937450">
    <w:abstractNumId w:val="4"/>
  </w:num>
  <w:num w:numId="2" w16cid:durableId="916983070">
    <w:abstractNumId w:val="3"/>
  </w:num>
  <w:num w:numId="3" w16cid:durableId="1076440519">
    <w:abstractNumId w:val="1"/>
  </w:num>
  <w:num w:numId="4" w16cid:durableId="560411037">
    <w:abstractNumId w:val="3"/>
  </w:num>
  <w:num w:numId="5" w16cid:durableId="1300572481">
    <w:abstractNumId w:val="3"/>
  </w:num>
  <w:num w:numId="6" w16cid:durableId="539057181">
    <w:abstractNumId w:val="2"/>
  </w:num>
  <w:num w:numId="7" w16cid:durableId="783813712">
    <w:abstractNumId w:val="3"/>
  </w:num>
  <w:num w:numId="8" w16cid:durableId="1693647748">
    <w:abstractNumId w:val="3"/>
  </w:num>
  <w:num w:numId="9" w16cid:durableId="2051491209">
    <w:abstractNumId w:val="5"/>
  </w:num>
  <w:num w:numId="10" w16cid:durableId="765929500">
    <w:abstractNumId w:val="0"/>
  </w:num>
  <w:num w:numId="11" w16cid:durableId="698892361">
    <w:abstractNumId w:val="3"/>
  </w:num>
  <w:num w:numId="12" w16cid:durableId="10326519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7Yws7QwMze3MDVT0lEKTi0uzszPAykwqgUAw3JIgywAAAA="/>
  </w:docVars>
  <w:rsids>
    <w:rsidRoot w:val="00554E67"/>
    <w:rsid w:val="00002D80"/>
    <w:rsid w:val="00004818"/>
    <w:rsid w:val="00026B82"/>
    <w:rsid w:val="00037788"/>
    <w:rsid w:val="00057DCE"/>
    <w:rsid w:val="00070E01"/>
    <w:rsid w:val="0007470F"/>
    <w:rsid w:val="00077463"/>
    <w:rsid w:val="00085EBD"/>
    <w:rsid w:val="000940AE"/>
    <w:rsid w:val="00097D88"/>
    <w:rsid w:val="000B7DD7"/>
    <w:rsid w:val="000D7609"/>
    <w:rsid w:val="000D7704"/>
    <w:rsid w:val="000E3C19"/>
    <w:rsid w:val="000E4696"/>
    <w:rsid w:val="001062ED"/>
    <w:rsid w:val="001114B1"/>
    <w:rsid w:val="001214DB"/>
    <w:rsid w:val="00122D92"/>
    <w:rsid w:val="001272F9"/>
    <w:rsid w:val="00137FB6"/>
    <w:rsid w:val="001415BB"/>
    <w:rsid w:val="001420E0"/>
    <w:rsid w:val="00150685"/>
    <w:rsid w:val="001843D1"/>
    <w:rsid w:val="001932CB"/>
    <w:rsid w:val="0019346F"/>
    <w:rsid w:val="001963AB"/>
    <w:rsid w:val="001B19E8"/>
    <w:rsid w:val="001D3D6D"/>
    <w:rsid w:val="001E0908"/>
    <w:rsid w:val="001E5FC5"/>
    <w:rsid w:val="001E7814"/>
    <w:rsid w:val="0024457D"/>
    <w:rsid w:val="0027218A"/>
    <w:rsid w:val="00283124"/>
    <w:rsid w:val="002B6596"/>
    <w:rsid w:val="002C0318"/>
    <w:rsid w:val="002D0225"/>
    <w:rsid w:val="002D0AB2"/>
    <w:rsid w:val="002D47C9"/>
    <w:rsid w:val="002E47F3"/>
    <w:rsid w:val="002F4721"/>
    <w:rsid w:val="0034637A"/>
    <w:rsid w:val="0035360F"/>
    <w:rsid w:val="003559F8"/>
    <w:rsid w:val="00393751"/>
    <w:rsid w:val="003946B4"/>
    <w:rsid w:val="003B0983"/>
    <w:rsid w:val="003D2578"/>
    <w:rsid w:val="003D3D7C"/>
    <w:rsid w:val="003E1CEE"/>
    <w:rsid w:val="003F5BA7"/>
    <w:rsid w:val="00405516"/>
    <w:rsid w:val="00415889"/>
    <w:rsid w:val="00422B68"/>
    <w:rsid w:val="00424D69"/>
    <w:rsid w:val="0043315D"/>
    <w:rsid w:val="00436D86"/>
    <w:rsid w:val="00440C0D"/>
    <w:rsid w:val="00461A2B"/>
    <w:rsid w:val="004862DE"/>
    <w:rsid w:val="004D0575"/>
    <w:rsid w:val="0053138B"/>
    <w:rsid w:val="00540142"/>
    <w:rsid w:val="00543094"/>
    <w:rsid w:val="00554E67"/>
    <w:rsid w:val="005555DA"/>
    <w:rsid w:val="00572C4D"/>
    <w:rsid w:val="0057583E"/>
    <w:rsid w:val="005E1421"/>
    <w:rsid w:val="005E5E0B"/>
    <w:rsid w:val="00607CA8"/>
    <w:rsid w:val="0061534E"/>
    <w:rsid w:val="006228F8"/>
    <w:rsid w:val="00674E95"/>
    <w:rsid w:val="006832FD"/>
    <w:rsid w:val="006A416C"/>
    <w:rsid w:val="006D32A4"/>
    <w:rsid w:val="006D776E"/>
    <w:rsid w:val="00725814"/>
    <w:rsid w:val="007278B6"/>
    <w:rsid w:val="007349EB"/>
    <w:rsid w:val="00735B32"/>
    <w:rsid w:val="00742262"/>
    <w:rsid w:val="007422B0"/>
    <w:rsid w:val="00742DC9"/>
    <w:rsid w:val="007523F4"/>
    <w:rsid w:val="007604D7"/>
    <w:rsid w:val="00762985"/>
    <w:rsid w:val="00772C29"/>
    <w:rsid w:val="0079737D"/>
    <w:rsid w:val="007B1C2B"/>
    <w:rsid w:val="007B28C9"/>
    <w:rsid w:val="007D548F"/>
    <w:rsid w:val="007E1A65"/>
    <w:rsid w:val="007F4B2D"/>
    <w:rsid w:val="00805558"/>
    <w:rsid w:val="00813BF1"/>
    <w:rsid w:val="0085533E"/>
    <w:rsid w:val="00867938"/>
    <w:rsid w:val="00871746"/>
    <w:rsid w:val="00891E8A"/>
    <w:rsid w:val="00893268"/>
    <w:rsid w:val="008B3FCC"/>
    <w:rsid w:val="008C2947"/>
    <w:rsid w:val="008C4577"/>
    <w:rsid w:val="008D3715"/>
    <w:rsid w:val="00910862"/>
    <w:rsid w:val="0093065A"/>
    <w:rsid w:val="0093378F"/>
    <w:rsid w:val="009518BF"/>
    <w:rsid w:val="009546EF"/>
    <w:rsid w:val="00961668"/>
    <w:rsid w:val="0096710A"/>
    <w:rsid w:val="0098328A"/>
    <w:rsid w:val="009924E3"/>
    <w:rsid w:val="0099464C"/>
    <w:rsid w:val="00996C5E"/>
    <w:rsid w:val="009B564A"/>
    <w:rsid w:val="009C1584"/>
    <w:rsid w:val="009D1176"/>
    <w:rsid w:val="009E2D89"/>
    <w:rsid w:val="009F3171"/>
    <w:rsid w:val="009F6461"/>
    <w:rsid w:val="00A04271"/>
    <w:rsid w:val="00A203AC"/>
    <w:rsid w:val="00A24695"/>
    <w:rsid w:val="00A3447C"/>
    <w:rsid w:val="00A443D9"/>
    <w:rsid w:val="00A502C6"/>
    <w:rsid w:val="00A54F65"/>
    <w:rsid w:val="00A613E3"/>
    <w:rsid w:val="00A652C2"/>
    <w:rsid w:val="00A768DD"/>
    <w:rsid w:val="00A90C1D"/>
    <w:rsid w:val="00A929CB"/>
    <w:rsid w:val="00AA1436"/>
    <w:rsid w:val="00AB282E"/>
    <w:rsid w:val="00AE0CB9"/>
    <w:rsid w:val="00B020F7"/>
    <w:rsid w:val="00B14FEE"/>
    <w:rsid w:val="00B22FBB"/>
    <w:rsid w:val="00B26481"/>
    <w:rsid w:val="00B52118"/>
    <w:rsid w:val="00B94129"/>
    <w:rsid w:val="00BA7BC5"/>
    <w:rsid w:val="00BD577F"/>
    <w:rsid w:val="00C219F5"/>
    <w:rsid w:val="00C24C22"/>
    <w:rsid w:val="00C41A4B"/>
    <w:rsid w:val="00C50C64"/>
    <w:rsid w:val="00C522F7"/>
    <w:rsid w:val="00C52989"/>
    <w:rsid w:val="00C65363"/>
    <w:rsid w:val="00C71C7B"/>
    <w:rsid w:val="00C74860"/>
    <w:rsid w:val="00C757AD"/>
    <w:rsid w:val="00C76F99"/>
    <w:rsid w:val="00C82DD2"/>
    <w:rsid w:val="00C94A29"/>
    <w:rsid w:val="00CB33CD"/>
    <w:rsid w:val="00CE47E7"/>
    <w:rsid w:val="00CE482D"/>
    <w:rsid w:val="00CE4C5C"/>
    <w:rsid w:val="00D361B1"/>
    <w:rsid w:val="00D540B7"/>
    <w:rsid w:val="00D6335C"/>
    <w:rsid w:val="00D66C2E"/>
    <w:rsid w:val="00D7648D"/>
    <w:rsid w:val="00D771E7"/>
    <w:rsid w:val="00D939FB"/>
    <w:rsid w:val="00DB53AF"/>
    <w:rsid w:val="00DE633C"/>
    <w:rsid w:val="00DF3C04"/>
    <w:rsid w:val="00E21961"/>
    <w:rsid w:val="00E24354"/>
    <w:rsid w:val="00E36A6B"/>
    <w:rsid w:val="00E432AB"/>
    <w:rsid w:val="00E52C20"/>
    <w:rsid w:val="00E77F6F"/>
    <w:rsid w:val="00E83C46"/>
    <w:rsid w:val="00EA162A"/>
    <w:rsid w:val="00EA3703"/>
    <w:rsid w:val="00EC7B0C"/>
    <w:rsid w:val="00EE3F52"/>
    <w:rsid w:val="00F0124E"/>
    <w:rsid w:val="00F164C7"/>
    <w:rsid w:val="00F21313"/>
    <w:rsid w:val="00F34D10"/>
    <w:rsid w:val="00F52733"/>
    <w:rsid w:val="00F6640F"/>
    <w:rsid w:val="00F74D13"/>
    <w:rsid w:val="00FA5818"/>
    <w:rsid w:val="00FB5FEC"/>
    <w:rsid w:val="00FC2540"/>
    <w:rsid w:val="00FE189C"/>
    <w:rsid w:val="00FF2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0"/>
    <w:next w:val="a0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0"/>
    <w:next w:val="a0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0"/>
    <w:next w:val="a0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0"/>
    <w:next w:val="a0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link w:val="a5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a6">
    <w:name w:val="Table Grid"/>
    <w:basedOn w:val="a2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a7">
    <w:name w:val="header"/>
    <w:basedOn w:val="a0"/>
    <w:link w:val="a8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a8">
    <w:name w:val="页眉 字符"/>
    <w:basedOn w:val="a1"/>
    <w:link w:val="a7"/>
    <w:uiPriority w:val="99"/>
    <w:rsid w:val="00641691"/>
  </w:style>
  <w:style w:type="paragraph" w:styleId="a9">
    <w:name w:val="footer"/>
    <w:basedOn w:val="a0"/>
    <w:link w:val="aa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aa">
    <w:name w:val="页脚 字符"/>
    <w:basedOn w:val="a1"/>
    <w:link w:val="a9"/>
    <w:uiPriority w:val="99"/>
    <w:rsid w:val="00641691"/>
  </w:style>
  <w:style w:type="character" w:customStyle="1" w:styleId="a5">
    <w:name w:val="标题 字符"/>
    <w:basedOn w:val="a1"/>
    <w:link w:val="a4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ab">
    <w:name w:val="Subtitle"/>
    <w:basedOn w:val="a0"/>
    <w:next w:val="a0"/>
    <w:link w:val="ac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ac">
    <w:name w:val="副标题 字符"/>
    <w:basedOn w:val="a1"/>
    <w:link w:val="ab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a0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a0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a0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a0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a0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a0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a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d">
    <w:basedOn w:val="a2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e">
    <w:basedOn w:val="a2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a0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af">
    <w:name w:val="Hyperlink"/>
    <w:basedOn w:val="a1"/>
    <w:uiPriority w:val="99"/>
    <w:unhideWhenUsed/>
    <w:rsid w:val="00572C4D"/>
    <w:rPr>
      <w:color w:val="0563C1" w:themeColor="hyperlink"/>
      <w:u w:val="single"/>
    </w:rPr>
  </w:style>
  <w:style w:type="character" w:styleId="af0">
    <w:name w:val="Unresolved Mention"/>
    <w:basedOn w:val="a1"/>
    <w:uiPriority w:val="99"/>
    <w:semiHidden/>
    <w:unhideWhenUsed/>
    <w:rsid w:val="00572C4D"/>
    <w:rPr>
      <w:color w:val="605E5C"/>
      <w:shd w:val="clear" w:color="auto" w:fill="E1DFDD"/>
    </w:rPr>
  </w:style>
  <w:style w:type="character" w:styleId="af1">
    <w:name w:val="Strong"/>
    <w:basedOn w:val="a1"/>
    <w:uiPriority w:val="22"/>
    <w:qFormat/>
    <w:rsid w:val="009546EF"/>
    <w:rPr>
      <w:b/>
      <w:bCs/>
      <w:color w:val="4472C4" w:themeColor="accent1"/>
    </w:rPr>
  </w:style>
  <w:style w:type="character" w:styleId="af2">
    <w:name w:val="annotation reference"/>
    <w:basedOn w:val="a1"/>
    <w:uiPriority w:val="99"/>
    <w:semiHidden/>
    <w:unhideWhenUsed/>
    <w:rsid w:val="001E0908"/>
    <w:rPr>
      <w:sz w:val="16"/>
      <w:szCs w:val="16"/>
    </w:rPr>
  </w:style>
  <w:style w:type="paragraph" w:styleId="af3">
    <w:name w:val="annotation text"/>
    <w:basedOn w:val="a0"/>
    <w:link w:val="af4"/>
    <w:uiPriority w:val="99"/>
    <w:semiHidden/>
    <w:unhideWhenUsed/>
    <w:rsid w:val="001E0908"/>
    <w:rPr>
      <w:sz w:val="20"/>
      <w:szCs w:val="20"/>
    </w:rPr>
  </w:style>
  <w:style w:type="character" w:customStyle="1" w:styleId="af4">
    <w:name w:val="批注文字 字符"/>
    <w:basedOn w:val="a1"/>
    <w:link w:val="af3"/>
    <w:uiPriority w:val="99"/>
    <w:semiHidden/>
    <w:rsid w:val="001E0908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1E0908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1E0908"/>
    <w:rPr>
      <w:b/>
      <w:bCs/>
      <w:sz w:val="20"/>
      <w:szCs w:val="20"/>
    </w:rPr>
  </w:style>
  <w:style w:type="character" w:customStyle="1" w:styleId="vanity-namedomain">
    <w:name w:val="vanity-name__domain"/>
    <w:basedOn w:val="a1"/>
    <w:rsid w:val="00A24695"/>
  </w:style>
  <w:style w:type="character" w:customStyle="1" w:styleId="break-words">
    <w:name w:val="break-words"/>
    <w:basedOn w:val="a1"/>
    <w:rsid w:val="00A246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64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1</TotalTime>
  <Pages>2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uceli's Resume</vt:lpstr>
    </vt:vector>
  </TitlesOfParts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celi's Resume</dc:title>
  <dc:creator>Bluceli</dc:creator>
  <cp:lastModifiedBy>dell</cp:lastModifiedBy>
  <cp:revision>13</cp:revision>
  <dcterms:created xsi:type="dcterms:W3CDTF">2024-11-05T04:15:00Z</dcterms:created>
  <dcterms:modified xsi:type="dcterms:W3CDTF">2024-11-1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b995b67dfd18a773e1eab90182ef6f1b</vt:lpwstr>
  </property>
  <property fmtid="{D5CDD505-2E9C-101B-9397-08002B2CF9AE}" pid="4" name="app_source">
    <vt:lpwstr>rezbiz</vt:lpwstr>
  </property>
  <property fmtid="{D5CDD505-2E9C-101B-9397-08002B2CF9AE}" pid="5" name="app_id">
    <vt:lpwstr>1045219</vt:lpwstr>
  </property>
</Properties>
</file>